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650C" w:rsidRDefault="009B650C" w:rsidP="009B650C">
      <w:pPr>
        <w:autoSpaceDE w:val="0"/>
        <w:autoSpaceDN w:val="0"/>
        <w:adjustRightInd w:val="0"/>
        <w:rPr>
          <w:rFonts w:ascii="MicrosoftJhengHeiRegular" w:eastAsia="MicrosoftJhengHeiRegular" w:cs="MicrosoftJhengHeiRegular"/>
          <w:kern w:val="0"/>
          <w:sz w:val="18"/>
          <w:szCs w:val="18"/>
        </w:rPr>
      </w:pPr>
      <w:bookmarkStart w:id="0" w:name="_GoBack"/>
      <w:bookmarkEnd w:id="0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107</w:t>
      </w:r>
      <w:r w:rsidRPr="009B650C"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學年度下學期英語基本能力電腦檢測時程公告</w:t>
      </w:r>
    </w:p>
    <w:p w:rsidR="009B650C" w:rsidRDefault="009B650C" w:rsidP="009B650C">
      <w:pPr>
        <w:autoSpaceDE w:val="0"/>
        <w:autoSpaceDN w:val="0"/>
        <w:adjustRightInd w:val="0"/>
        <w:rPr>
          <w:rFonts w:ascii="MicrosoftJhengHeiRegular" w:eastAsia="MicrosoftJhengHeiRegular" w:cs="MicrosoftJhengHeiRegular"/>
          <w:kern w:val="0"/>
          <w:sz w:val="18"/>
          <w:szCs w:val="18"/>
        </w:rPr>
      </w:pPr>
    </w:p>
    <w:p w:rsidR="009B650C" w:rsidRDefault="009B650C" w:rsidP="009B650C">
      <w:pPr>
        <w:autoSpaceDE w:val="0"/>
        <w:autoSpaceDN w:val="0"/>
        <w:adjustRightInd w:val="0"/>
        <w:rPr>
          <w:rFonts w:ascii="MicrosoftJhengHeiRegular" w:eastAsia="MicrosoftJhengHeiRegular" w:cs="MicrosoftJhengHeiRegular"/>
          <w:kern w:val="0"/>
          <w:sz w:val="18"/>
          <w:szCs w:val="18"/>
        </w:rPr>
      </w:pP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一、校內自辦英文能力電腦檢測系統，提供校內學生通過英文基本學科學習能力畢業門檻另一通過管道，通過英文能力電腦檢測，即視為通過基本素養英文能力。</w:t>
      </w:r>
    </w:p>
    <w:p w:rsidR="009B650C" w:rsidRPr="009B650C" w:rsidRDefault="009B650C" w:rsidP="009B650C">
      <w:pPr>
        <w:autoSpaceDE w:val="0"/>
        <w:autoSpaceDN w:val="0"/>
        <w:adjustRightInd w:val="0"/>
        <w:rPr>
          <w:rFonts w:ascii="MicrosoftJhengHeiRegular" w:eastAsia="MicrosoftJhengHeiRegular" w:cs="MicrosoftJhengHeiRegular"/>
          <w:kern w:val="0"/>
          <w:sz w:val="18"/>
          <w:szCs w:val="18"/>
        </w:rPr>
      </w:pPr>
    </w:p>
    <w:p w:rsidR="009B650C" w:rsidRDefault="009B650C" w:rsidP="009B650C">
      <w:pPr>
        <w:autoSpaceDE w:val="0"/>
        <w:autoSpaceDN w:val="0"/>
        <w:adjustRightInd w:val="0"/>
        <w:rPr>
          <w:rFonts w:ascii="MicrosoftJhengHeiRegular" w:eastAsia="MicrosoftJhengHeiRegular" w:cs="MicrosoftJhengHeiRegular"/>
          <w:kern w:val="0"/>
          <w:sz w:val="18"/>
          <w:szCs w:val="18"/>
        </w:rPr>
      </w:pP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二、報考資格：校內三、四年級以上未通過英文基本能力畢業門檻學生。</w:t>
      </w:r>
    </w:p>
    <w:p w:rsidR="009B650C" w:rsidRDefault="009B650C" w:rsidP="009B650C">
      <w:pPr>
        <w:autoSpaceDE w:val="0"/>
        <w:autoSpaceDN w:val="0"/>
        <w:adjustRightInd w:val="0"/>
        <w:rPr>
          <w:rFonts w:ascii="MicrosoftJhengHeiRegular" w:eastAsia="MicrosoftJhengHeiRegular" w:cs="MicrosoftJhengHeiRegular"/>
          <w:kern w:val="0"/>
          <w:sz w:val="18"/>
          <w:szCs w:val="18"/>
        </w:rPr>
      </w:pPr>
    </w:p>
    <w:p w:rsidR="009B650C" w:rsidRDefault="009B650C" w:rsidP="009B650C">
      <w:pPr>
        <w:autoSpaceDE w:val="0"/>
        <w:autoSpaceDN w:val="0"/>
        <w:adjustRightInd w:val="0"/>
        <w:rPr>
          <w:rFonts w:ascii="MicrosoftJhengHeiRegular" w:eastAsia="MicrosoftJhengHeiRegular" w:cs="MicrosoftJhengHeiRegular"/>
          <w:kern w:val="0"/>
          <w:sz w:val="18"/>
          <w:szCs w:val="18"/>
        </w:rPr>
      </w:pP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三、檢測日期：</w:t>
      </w:r>
    </w:p>
    <w:p w:rsidR="009B650C" w:rsidRDefault="009B650C" w:rsidP="009B650C">
      <w:pPr>
        <w:autoSpaceDE w:val="0"/>
        <w:autoSpaceDN w:val="0"/>
        <w:adjustRightInd w:val="0"/>
        <w:rPr>
          <w:rFonts w:ascii="MicrosoftJhengHeiRegular" w:eastAsia="MicrosoftJhengHeiRegular" w:cs="MicrosoftJhengHeiRegular"/>
          <w:kern w:val="0"/>
          <w:sz w:val="18"/>
          <w:szCs w:val="18"/>
        </w:rPr>
      </w:pPr>
      <w:r>
        <w:rPr>
          <w:rFonts w:ascii="MicrosoftJhengHeiRegular" w:eastAsia="MicrosoftJhengHeiRegular" w:cs="MicrosoftJhengHeiRegular"/>
          <w:kern w:val="0"/>
          <w:sz w:val="18"/>
          <w:szCs w:val="18"/>
        </w:rPr>
        <w:t>10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8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 xml:space="preserve"> 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年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>03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月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>1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3日</w:t>
      </w:r>
      <w:proofErr w:type="gramStart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（</w:t>
      </w:r>
      <w:proofErr w:type="gramEnd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活動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>ID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：27317</w:t>
      </w:r>
      <w:proofErr w:type="gramStart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）</w:t>
      </w:r>
      <w:proofErr w:type="gramEnd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下</w:t>
      </w:r>
      <w:proofErr w:type="gramStart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午場</w:t>
      </w:r>
      <w:proofErr w:type="gramEnd"/>
    </w:p>
    <w:p w:rsidR="009B650C" w:rsidRDefault="009B650C" w:rsidP="009B650C">
      <w:pPr>
        <w:autoSpaceDE w:val="0"/>
        <w:autoSpaceDN w:val="0"/>
        <w:adjustRightInd w:val="0"/>
        <w:rPr>
          <w:rFonts w:ascii="MicrosoftJhengHeiRegular" w:eastAsia="MicrosoftJhengHeiRegular" w:cs="MicrosoftJhengHeiRegular"/>
          <w:kern w:val="0"/>
          <w:sz w:val="18"/>
          <w:szCs w:val="18"/>
        </w:rPr>
      </w:pPr>
      <w:r>
        <w:rPr>
          <w:rFonts w:ascii="MicrosoftJhengHeiRegular" w:eastAsia="MicrosoftJhengHeiRegular" w:cs="MicrosoftJhengHeiRegular"/>
          <w:kern w:val="0"/>
          <w:sz w:val="18"/>
          <w:szCs w:val="18"/>
        </w:rPr>
        <w:t>10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8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 xml:space="preserve"> 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年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>0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4月10日</w:t>
      </w:r>
      <w:proofErr w:type="gramStart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（</w:t>
      </w:r>
      <w:proofErr w:type="gramEnd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活動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>ID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：27321</w:t>
      </w:r>
      <w:proofErr w:type="gramStart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）</w:t>
      </w:r>
      <w:proofErr w:type="gramEnd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下</w:t>
      </w:r>
      <w:proofErr w:type="gramStart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午場</w:t>
      </w:r>
      <w:proofErr w:type="gramEnd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、晚上場</w:t>
      </w:r>
    </w:p>
    <w:p w:rsidR="009B650C" w:rsidRDefault="009B650C" w:rsidP="009B650C">
      <w:pPr>
        <w:autoSpaceDE w:val="0"/>
        <w:autoSpaceDN w:val="0"/>
        <w:adjustRightInd w:val="0"/>
        <w:rPr>
          <w:rFonts w:ascii="MicrosoftJhengHeiRegular" w:eastAsia="MicrosoftJhengHeiRegular" w:cs="MicrosoftJhengHeiRegular"/>
          <w:kern w:val="0"/>
          <w:sz w:val="18"/>
          <w:szCs w:val="18"/>
        </w:rPr>
      </w:pPr>
      <w:r>
        <w:rPr>
          <w:rFonts w:ascii="MicrosoftJhengHeiRegular" w:eastAsia="MicrosoftJhengHeiRegular" w:cs="MicrosoftJhengHeiRegular"/>
          <w:kern w:val="0"/>
          <w:sz w:val="18"/>
          <w:szCs w:val="18"/>
        </w:rPr>
        <w:t>10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8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 xml:space="preserve"> 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年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>0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5月08日</w:t>
      </w:r>
      <w:proofErr w:type="gramStart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（</w:t>
      </w:r>
      <w:proofErr w:type="gramEnd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活動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>ID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：27322</w:t>
      </w:r>
      <w:proofErr w:type="gramStart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）</w:t>
      </w:r>
      <w:proofErr w:type="gramEnd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下</w:t>
      </w:r>
      <w:proofErr w:type="gramStart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午場</w:t>
      </w:r>
      <w:proofErr w:type="gramEnd"/>
    </w:p>
    <w:p w:rsidR="009B650C" w:rsidRDefault="009B650C" w:rsidP="009B650C">
      <w:pPr>
        <w:autoSpaceDE w:val="0"/>
        <w:autoSpaceDN w:val="0"/>
        <w:adjustRightInd w:val="0"/>
        <w:rPr>
          <w:rFonts w:ascii="MicrosoftJhengHeiRegular" w:eastAsia="MicrosoftJhengHeiRegular" w:cs="MicrosoftJhengHeiRegular"/>
          <w:kern w:val="0"/>
          <w:sz w:val="18"/>
          <w:szCs w:val="18"/>
        </w:rPr>
      </w:pPr>
      <w:r>
        <w:rPr>
          <w:rFonts w:ascii="MicrosoftJhengHeiRegular" w:eastAsia="MicrosoftJhengHeiRegular" w:cs="MicrosoftJhengHeiRegular"/>
          <w:kern w:val="0"/>
          <w:sz w:val="18"/>
          <w:szCs w:val="18"/>
        </w:rPr>
        <w:t>10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8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 xml:space="preserve"> 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年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>0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5月22日</w:t>
      </w:r>
      <w:proofErr w:type="gramStart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（</w:t>
      </w:r>
      <w:proofErr w:type="gramEnd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活動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>ID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：27323</w:t>
      </w:r>
      <w:proofErr w:type="gramStart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）</w:t>
      </w:r>
      <w:proofErr w:type="gramEnd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下</w:t>
      </w:r>
      <w:proofErr w:type="gramStart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午場</w:t>
      </w:r>
      <w:proofErr w:type="gramEnd"/>
    </w:p>
    <w:p w:rsidR="009B650C" w:rsidRDefault="009B650C" w:rsidP="009B650C">
      <w:pPr>
        <w:autoSpaceDE w:val="0"/>
        <w:autoSpaceDN w:val="0"/>
        <w:adjustRightInd w:val="0"/>
        <w:rPr>
          <w:rFonts w:ascii="MicrosoftJhengHeiRegular" w:eastAsia="MicrosoftJhengHeiRegular" w:cs="MicrosoftJhengHeiRegular"/>
          <w:kern w:val="0"/>
          <w:sz w:val="18"/>
          <w:szCs w:val="18"/>
        </w:rPr>
      </w:pPr>
      <w:r>
        <w:rPr>
          <w:rFonts w:ascii="MicrosoftJhengHeiRegular" w:eastAsia="MicrosoftJhengHeiRegular" w:cs="MicrosoftJhengHeiRegular"/>
          <w:kern w:val="0"/>
          <w:sz w:val="18"/>
          <w:szCs w:val="18"/>
        </w:rPr>
        <w:t>10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8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 xml:space="preserve"> 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年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>0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6月05日</w:t>
      </w:r>
      <w:proofErr w:type="gramStart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（</w:t>
      </w:r>
      <w:proofErr w:type="gramEnd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活動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>ID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：27324</w:t>
      </w:r>
      <w:proofErr w:type="gramStart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）</w:t>
      </w:r>
      <w:proofErr w:type="gramEnd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下</w:t>
      </w:r>
      <w:proofErr w:type="gramStart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午場</w:t>
      </w:r>
      <w:proofErr w:type="gramEnd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、晚上場</w:t>
      </w:r>
    </w:p>
    <w:p w:rsidR="009B650C" w:rsidRDefault="009B650C" w:rsidP="009B650C">
      <w:pPr>
        <w:autoSpaceDE w:val="0"/>
        <w:autoSpaceDN w:val="0"/>
        <w:adjustRightInd w:val="0"/>
        <w:rPr>
          <w:rFonts w:ascii="MicrosoftJhengHeiRegular" w:eastAsia="MicrosoftJhengHeiRegular" w:cs="MicrosoftJhengHeiRegular"/>
          <w:kern w:val="0"/>
          <w:sz w:val="18"/>
          <w:szCs w:val="18"/>
        </w:rPr>
      </w:pPr>
      <w:r>
        <w:rPr>
          <w:rFonts w:ascii="MicrosoftJhengHeiRegular" w:eastAsia="MicrosoftJhengHeiRegular" w:cs="MicrosoftJhengHeiRegular"/>
          <w:kern w:val="0"/>
          <w:sz w:val="18"/>
          <w:szCs w:val="18"/>
        </w:rPr>
        <w:t>10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8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 xml:space="preserve"> 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年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>0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6月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>1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2日</w:t>
      </w:r>
      <w:proofErr w:type="gramStart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（</w:t>
      </w:r>
      <w:proofErr w:type="gramEnd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活動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>ID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：27325</w:t>
      </w:r>
      <w:proofErr w:type="gramStart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）</w:t>
      </w:r>
      <w:proofErr w:type="gramEnd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下</w:t>
      </w:r>
      <w:proofErr w:type="gramStart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午場</w:t>
      </w:r>
      <w:proofErr w:type="gramEnd"/>
    </w:p>
    <w:p w:rsidR="009B650C" w:rsidRDefault="009B650C" w:rsidP="009B650C">
      <w:pPr>
        <w:autoSpaceDE w:val="0"/>
        <w:autoSpaceDN w:val="0"/>
        <w:adjustRightInd w:val="0"/>
        <w:rPr>
          <w:rFonts w:ascii="MicrosoftJhengHeiRegular" w:eastAsia="MicrosoftJhengHeiRegular" w:cs="MicrosoftJhengHeiRegular"/>
          <w:kern w:val="0"/>
          <w:sz w:val="18"/>
          <w:szCs w:val="18"/>
        </w:rPr>
      </w:pPr>
    </w:p>
    <w:p w:rsidR="009B650C" w:rsidRDefault="009B650C" w:rsidP="009B650C">
      <w:pPr>
        <w:autoSpaceDE w:val="0"/>
        <w:autoSpaceDN w:val="0"/>
        <w:adjustRightInd w:val="0"/>
        <w:rPr>
          <w:rFonts w:ascii="MicrosoftJhengHeiRegular" w:eastAsia="MicrosoftJhengHeiRegular" w:cs="MicrosoftJhengHeiRegular"/>
          <w:kern w:val="0"/>
          <w:sz w:val="18"/>
          <w:szCs w:val="18"/>
        </w:rPr>
      </w:pP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四、檢測時間：</w:t>
      </w:r>
    </w:p>
    <w:p w:rsidR="009B650C" w:rsidRDefault="009B650C" w:rsidP="009B650C">
      <w:pPr>
        <w:autoSpaceDE w:val="0"/>
        <w:autoSpaceDN w:val="0"/>
        <w:adjustRightInd w:val="0"/>
        <w:rPr>
          <w:rFonts w:ascii="MicrosoftJhengHeiRegular" w:eastAsia="MicrosoftJhengHeiRegular" w:cs="MicrosoftJhengHeiRegular"/>
          <w:kern w:val="0"/>
          <w:sz w:val="18"/>
          <w:szCs w:val="18"/>
        </w:rPr>
      </w:pP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下</w:t>
      </w:r>
      <w:proofErr w:type="gramStart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午場</w:t>
      </w:r>
      <w:proofErr w:type="gramEnd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：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>14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：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 xml:space="preserve">40 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～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 xml:space="preserve"> 15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：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>30</w:t>
      </w:r>
    </w:p>
    <w:p w:rsidR="009B650C" w:rsidRDefault="009B650C" w:rsidP="009B650C">
      <w:pPr>
        <w:autoSpaceDE w:val="0"/>
        <w:autoSpaceDN w:val="0"/>
        <w:adjustRightInd w:val="0"/>
        <w:rPr>
          <w:rFonts w:ascii="MicrosoftJhengHeiRegular" w:eastAsia="MicrosoftJhengHeiRegular" w:cs="MicrosoftJhengHeiRegular"/>
          <w:kern w:val="0"/>
          <w:sz w:val="18"/>
          <w:szCs w:val="18"/>
        </w:rPr>
      </w:pP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晚上場：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>19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：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 xml:space="preserve">30 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～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 xml:space="preserve"> 20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：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>20</w:t>
      </w:r>
    </w:p>
    <w:p w:rsidR="009B650C" w:rsidRDefault="009B650C" w:rsidP="009B650C">
      <w:pPr>
        <w:autoSpaceDE w:val="0"/>
        <w:autoSpaceDN w:val="0"/>
        <w:adjustRightInd w:val="0"/>
        <w:rPr>
          <w:rFonts w:ascii="MicrosoftJhengHeiRegular" w:eastAsia="MicrosoftJhengHeiRegular" w:cs="MicrosoftJhengHeiRegular"/>
          <w:kern w:val="0"/>
          <w:sz w:val="18"/>
          <w:szCs w:val="18"/>
        </w:rPr>
      </w:pP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測驗時間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>50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分鐘。</w:t>
      </w:r>
    </w:p>
    <w:p w:rsidR="009B650C" w:rsidRDefault="009B650C" w:rsidP="009B650C">
      <w:pPr>
        <w:autoSpaceDE w:val="0"/>
        <w:autoSpaceDN w:val="0"/>
        <w:adjustRightInd w:val="0"/>
        <w:rPr>
          <w:rFonts w:ascii="MicrosoftJhengHeiRegular" w:eastAsia="MicrosoftJhengHeiRegular" w:cs="MicrosoftJhengHeiRegular"/>
          <w:kern w:val="0"/>
          <w:sz w:val="18"/>
          <w:szCs w:val="18"/>
        </w:rPr>
      </w:pPr>
    </w:p>
    <w:p w:rsidR="009B650C" w:rsidRDefault="009B650C" w:rsidP="009B650C">
      <w:pPr>
        <w:autoSpaceDE w:val="0"/>
        <w:autoSpaceDN w:val="0"/>
        <w:adjustRightInd w:val="0"/>
        <w:rPr>
          <w:rFonts w:ascii="MicrosoftJhengHeiRegular" w:eastAsia="MicrosoftJhengHeiRegular" w:cs="MicrosoftJhengHeiRegular"/>
          <w:kern w:val="0"/>
          <w:sz w:val="18"/>
          <w:szCs w:val="18"/>
        </w:rPr>
      </w:pP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五、檢測試場：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 xml:space="preserve"> 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進修部大樓三樓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 xml:space="preserve"> ES301 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電腦教室。</w:t>
      </w:r>
    </w:p>
    <w:p w:rsidR="009B650C" w:rsidRDefault="009B650C" w:rsidP="009B650C">
      <w:pPr>
        <w:autoSpaceDE w:val="0"/>
        <w:autoSpaceDN w:val="0"/>
        <w:adjustRightInd w:val="0"/>
        <w:rPr>
          <w:rFonts w:ascii="MicrosoftJhengHeiRegular" w:eastAsia="MicrosoftJhengHeiRegular" w:cs="MicrosoftJhengHeiRegular"/>
          <w:kern w:val="0"/>
          <w:sz w:val="18"/>
          <w:szCs w:val="18"/>
        </w:rPr>
      </w:pPr>
    </w:p>
    <w:p w:rsidR="009B650C" w:rsidRDefault="009B650C" w:rsidP="009B650C">
      <w:pPr>
        <w:autoSpaceDE w:val="0"/>
        <w:autoSpaceDN w:val="0"/>
        <w:adjustRightInd w:val="0"/>
        <w:rPr>
          <w:rFonts w:ascii="MicrosoftJhengHeiRegular" w:eastAsia="MicrosoftJhengHeiRegular" w:cs="MicrosoftJhengHeiRegular"/>
          <w:kern w:val="0"/>
          <w:sz w:val="18"/>
          <w:szCs w:val="18"/>
        </w:rPr>
      </w:pP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欲報名檢測同學，請自行至「活動報名系統」，搜尋活動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>ID</w:t>
      </w: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進行網路報名。座位有限，額滿為止。</w:t>
      </w:r>
    </w:p>
    <w:p w:rsidR="009B650C" w:rsidRDefault="009B650C" w:rsidP="009B650C">
      <w:pPr>
        <w:autoSpaceDE w:val="0"/>
        <w:autoSpaceDN w:val="0"/>
        <w:adjustRightInd w:val="0"/>
        <w:rPr>
          <w:rFonts w:ascii="MicrosoftJhengHeiRegular" w:eastAsia="MicrosoftJhengHeiRegular" w:cs="MicrosoftJhengHeiRegular"/>
          <w:kern w:val="0"/>
          <w:sz w:val="18"/>
          <w:szCs w:val="18"/>
        </w:rPr>
      </w:pP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請依網路報名場次準時入場應試，本檢測</w:t>
      </w:r>
      <w:proofErr w:type="gramStart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採</w:t>
      </w:r>
      <w:proofErr w:type="gramEnd"/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電腦統一測驗，逾時禁止入場。無法出席檢測者請於報名截止前自行上網取消報名資料。</w:t>
      </w:r>
    </w:p>
    <w:p w:rsidR="00C30513" w:rsidRDefault="009B650C" w:rsidP="009B650C">
      <w:pPr>
        <w:autoSpaceDE w:val="0"/>
        <w:autoSpaceDN w:val="0"/>
        <w:adjustRightInd w:val="0"/>
        <w:rPr>
          <w:rFonts w:ascii="MicrosoftJhengHeiRegular" w:eastAsia="MicrosoftJhengHeiRegular" w:cs="MicrosoftJhengHeiRegular"/>
          <w:kern w:val="0"/>
          <w:sz w:val="18"/>
          <w:szCs w:val="18"/>
        </w:rPr>
      </w:pPr>
      <w:r>
        <w:rPr>
          <w:rFonts w:ascii="MicrosoftJhengHeiRegular" w:eastAsia="MicrosoftJhengHeiRegular" w:cs="MicrosoftJhengHeiRegular" w:hint="eastAsia"/>
          <w:kern w:val="0"/>
          <w:sz w:val="18"/>
          <w:szCs w:val="18"/>
        </w:rPr>
        <w:t>學生考試時，須攜帶學生證正本；未帶學生證者，須提供有照片可資證明身份之正式證件正本（以身份證、健保卡、駕照、或有效限期內之護照或外僑居留證正本為限），經監試人員核對無誤者，始可應試。其餘考試規定，依據輔仁大學考試規則辦理。</w:t>
      </w:r>
      <w:r>
        <w:rPr>
          <w:rFonts w:ascii="MicrosoftJhengHeiRegular" w:eastAsia="MicrosoftJhengHeiRegular" w:cs="MicrosoftJhengHeiRegular"/>
          <w:kern w:val="0"/>
          <w:sz w:val="18"/>
          <w:szCs w:val="18"/>
        </w:rPr>
        <w:t xml:space="preserve"> </w:t>
      </w:r>
    </w:p>
    <w:tbl>
      <w:tblPr>
        <w:tblW w:w="9620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78"/>
        <w:gridCol w:w="1902"/>
        <w:gridCol w:w="980"/>
        <w:gridCol w:w="1991"/>
        <w:gridCol w:w="804"/>
        <w:gridCol w:w="2079"/>
        <w:gridCol w:w="1296"/>
      </w:tblGrid>
      <w:tr w:rsidR="007072C9" w:rsidRPr="007072C9" w:rsidTr="007072C9">
        <w:trPr>
          <w:trHeight w:val="406"/>
          <w:tblCellSpacing w:w="0" w:type="dxa"/>
        </w:trPr>
        <w:tc>
          <w:tcPr>
            <w:tcW w:w="7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 xml:space="preserve">場次 </w:t>
            </w:r>
          </w:p>
        </w:tc>
        <w:tc>
          <w:tcPr>
            <w:tcW w:w="1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 xml:space="preserve">日期 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 xml:space="preserve">考場 </w:t>
            </w:r>
          </w:p>
        </w:tc>
        <w:tc>
          <w:tcPr>
            <w:tcW w:w="19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 xml:space="preserve">考試時間 </w:t>
            </w:r>
          </w:p>
        </w:tc>
        <w:tc>
          <w:tcPr>
            <w:tcW w:w="7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 xml:space="preserve">名額 </w:t>
            </w:r>
          </w:p>
        </w:tc>
        <w:tc>
          <w:tcPr>
            <w:tcW w:w="204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>網路報名時間</w:t>
            </w:r>
          </w:p>
        </w:tc>
        <w:tc>
          <w:tcPr>
            <w:tcW w:w="12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>活動ID</w:t>
            </w:r>
          </w:p>
        </w:tc>
      </w:tr>
      <w:tr w:rsidR="007072C9" w:rsidRPr="007072C9" w:rsidTr="007072C9">
        <w:trPr>
          <w:trHeight w:val="811"/>
          <w:tblCellSpacing w:w="0" w:type="dxa"/>
        </w:trPr>
        <w:tc>
          <w:tcPr>
            <w:tcW w:w="7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:rsidR="007072C9" w:rsidRPr="007072C9" w:rsidRDefault="00EC588B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b/>
                <w:kern w:val="0"/>
                <w:szCs w:val="24"/>
              </w:rPr>
            </w:pPr>
            <w:r w:rsidRPr="00EC588B">
              <w:rPr>
                <w:rFonts w:ascii="新細明體" w:eastAsia="新細明體" w:hAnsi="新細明體" w:cs="新細明體" w:hint="eastAsia"/>
                <w:b/>
                <w:kern w:val="0"/>
                <w:szCs w:val="24"/>
              </w:rPr>
              <w:t>1</w:t>
            </w:r>
          </w:p>
        </w:tc>
        <w:tc>
          <w:tcPr>
            <w:tcW w:w="1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2019-03-13 三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ES301</w:t>
            </w:r>
          </w:p>
        </w:tc>
        <w:tc>
          <w:tcPr>
            <w:tcW w:w="19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EC588B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1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4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：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4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0 ～1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5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：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3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0</w:t>
            </w:r>
          </w:p>
        </w:tc>
        <w:tc>
          <w:tcPr>
            <w:tcW w:w="7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50</w:t>
            </w:r>
          </w:p>
        </w:tc>
        <w:tc>
          <w:tcPr>
            <w:tcW w:w="204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2019/0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3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/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01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  14:00～2019/03/11  14:00</w:t>
            </w:r>
          </w:p>
        </w:tc>
        <w:tc>
          <w:tcPr>
            <w:tcW w:w="12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27317</w:t>
            </w:r>
          </w:p>
        </w:tc>
      </w:tr>
      <w:tr w:rsidR="007072C9" w:rsidRPr="007072C9" w:rsidTr="007072C9">
        <w:trPr>
          <w:trHeight w:val="406"/>
          <w:tblCellSpacing w:w="0" w:type="dxa"/>
        </w:trPr>
        <w:tc>
          <w:tcPr>
            <w:tcW w:w="7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7072C9" w:rsidRPr="007072C9" w:rsidRDefault="00EC588B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b/>
                <w:kern w:val="0"/>
                <w:szCs w:val="24"/>
              </w:rPr>
            </w:pPr>
            <w:r w:rsidRPr="00EC588B">
              <w:rPr>
                <w:rFonts w:ascii="新細明體" w:eastAsia="新細明體" w:hAnsi="新細明體" w:cs="新細明體" w:hint="eastAsia"/>
                <w:b/>
                <w:kern w:val="0"/>
                <w:szCs w:val="24"/>
              </w:rPr>
              <w:t>2</w:t>
            </w:r>
          </w:p>
        </w:tc>
        <w:tc>
          <w:tcPr>
            <w:tcW w:w="1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2019-04-10 三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ES301</w:t>
            </w:r>
          </w:p>
        </w:tc>
        <w:tc>
          <w:tcPr>
            <w:tcW w:w="19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1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4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：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4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0 ～1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5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：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3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0</w:t>
            </w:r>
          </w:p>
        </w:tc>
        <w:tc>
          <w:tcPr>
            <w:tcW w:w="7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50</w:t>
            </w:r>
          </w:p>
        </w:tc>
        <w:tc>
          <w:tcPr>
            <w:tcW w:w="2049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EC588B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2019/03/</w:t>
            </w:r>
            <w:r w:rsidR="00EC588B">
              <w:rPr>
                <w:rFonts w:ascii="新細明體" w:eastAsia="新細明體" w:hAnsi="新細明體" w:cs="新細明體" w:hint="eastAsia"/>
                <w:kern w:val="0"/>
                <w:szCs w:val="24"/>
              </w:rPr>
              <w:t>14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 xml:space="preserve"> 14:00～2019/04/08  14:00</w:t>
            </w:r>
          </w:p>
        </w:tc>
        <w:tc>
          <w:tcPr>
            <w:tcW w:w="1266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27321</w:t>
            </w:r>
          </w:p>
        </w:tc>
      </w:tr>
      <w:tr w:rsidR="007072C9" w:rsidRPr="007072C9" w:rsidTr="007072C9">
        <w:trPr>
          <w:trHeight w:val="417"/>
          <w:tblCellSpacing w:w="0" w:type="dxa"/>
        </w:trPr>
        <w:tc>
          <w:tcPr>
            <w:tcW w:w="7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7072C9" w:rsidRPr="007072C9" w:rsidRDefault="00EC588B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b/>
                <w:kern w:val="0"/>
                <w:szCs w:val="24"/>
              </w:rPr>
            </w:pPr>
            <w:r w:rsidRPr="00EC588B">
              <w:rPr>
                <w:rFonts w:ascii="新細明體" w:eastAsia="新細明體" w:hAnsi="新細明體" w:cs="新細明體" w:hint="eastAsia"/>
                <w:b/>
                <w:kern w:val="0"/>
                <w:szCs w:val="24"/>
              </w:rPr>
              <w:t>3</w:t>
            </w:r>
          </w:p>
        </w:tc>
        <w:tc>
          <w:tcPr>
            <w:tcW w:w="1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2019-04-10 三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ES301</w:t>
            </w:r>
          </w:p>
        </w:tc>
        <w:tc>
          <w:tcPr>
            <w:tcW w:w="19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19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：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3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0 ～2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0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：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2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0</w:t>
            </w:r>
          </w:p>
        </w:tc>
        <w:tc>
          <w:tcPr>
            <w:tcW w:w="7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</w:p>
        </w:tc>
      </w:tr>
      <w:tr w:rsidR="007072C9" w:rsidRPr="007072C9" w:rsidTr="007072C9">
        <w:trPr>
          <w:trHeight w:val="160"/>
          <w:tblCellSpacing w:w="0" w:type="dxa"/>
        </w:trPr>
        <w:tc>
          <w:tcPr>
            <w:tcW w:w="7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7072C9" w:rsidRPr="007072C9" w:rsidRDefault="00EC588B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b/>
                <w:kern w:val="0"/>
                <w:szCs w:val="24"/>
              </w:rPr>
            </w:pPr>
            <w:r w:rsidRPr="00EC588B">
              <w:rPr>
                <w:rFonts w:ascii="新細明體" w:eastAsia="新細明體" w:hAnsi="新細明體" w:cs="新細明體" w:hint="eastAsia"/>
                <w:b/>
                <w:kern w:val="0"/>
                <w:szCs w:val="24"/>
              </w:rPr>
              <w:t>4</w:t>
            </w:r>
          </w:p>
        </w:tc>
        <w:tc>
          <w:tcPr>
            <w:tcW w:w="1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2019-05-08 三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ES301</w:t>
            </w:r>
          </w:p>
        </w:tc>
        <w:tc>
          <w:tcPr>
            <w:tcW w:w="19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EC588B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1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4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：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4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0 ～1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5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：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3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0</w:t>
            </w:r>
          </w:p>
        </w:tc>
        <w:tc>
          <w:tcPr>
            <w:tcW w:w="7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50</w:t>
            </w:r>
          </w:p>
        </w:tc>
        <w:tc>
          <w:tcPr>
            <w:tcW w:w="204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EC588B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2019/04/1</w:t>
            </w:r>
            <w:r w:rsidR="00EC588B">
              <w:rPr>
                <w:rFonts w:ascii="新細明體" w:eastAsia="新細明體" w:hAnsi="新細明體" w:cs="新細明體" w:hint="eastAsia"/>
                <w:kern w:val="0"/>
                <w:szCs w:val="24"/>
              </w:rPr>
              <w:t>1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  14:00～2019/05/06  14:00</w:t>
            </w:r>
          </w:p>
        </w:tc>
        <w:tc>
          <w:tcPr>
            <w:tcW w:w="12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27322</w:t>
            </w:r>
          </w:p>
        </w:tc>
      </w:tr>
      <w:tr w:rsidR="007072C9" w:rsidRPr="007072C9" w:rsidTr="007072C9">
        <w:trPr>
          <w:trHeight w:val="160"/>
          <w:tblCellSpacing w:w="0" w:type="dxa"/>
        </w:trPr>
        <w:tc>
          <w:tcPr>
            <w:tcW w:w="7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7072C9" w:rsidRPr="007072C9" w:rsidRDefault="00EC588B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b/>
                <w:kern w:val="0"/>
                <w:szCs w:val="24"/>
              </w:rPr>
            </w:pPr>
            <w:r w:rsidRPr="00EC588B">
              <w:rPr>
                <w:rFonts w:ascii="新細明體" w:eastAsia="新細明體" w:hAnsi="新細明體" w:cs="新細明體" w:hint="eastAsia"/>
                <w:b/>
                <w:kern w:val="0"/>
                <w:szCs w:val="24"/>
              </w:rPr>
              <w:t>5</w:t>
            </w:r>
          </w:p>
        </w:tc>
        <w:tc>
          <w:tcPr>
            <w:tcW w:w="1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2019-05-22 三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ES301</w:t>
            </w:r>
          </w:p>
        </w:tc>
        <w:tc>
          <w:tcPr>
            <w:tcW w:w="19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EC588B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1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4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：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4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0 ～1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5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：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3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0</w:t>
            </w:r>
          </w:p>
        </w:tc>
        <w:tc>
          <w:tcPr>
            <w:tcW w:w="7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50</w:t>
            </w:r>
          </w:p>
        </w:tc>
        <w:tc>
          <w:tcPr>
            <w:tcW w:w="204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2019/05/09  14:00～2019/05/20  14:00</w:t>
            </w:r>
          </w:p>
        </w:tc>
        <w:tc>
          <w:tcPr>
            <w:tcW w:w="12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27323</w:t>
            </w:r>
          </w:p>
        </w:tc>
      </w:tr>
      <w:tr w:rsidR="007072C9" w:rsidRPr="007072C9" w:rsidTr="007072C9">
        <w:trPr>
          <w:trHeight w:val="160"/>
          <w:tblCellSpacing w:w="0" w:type="dxa"/>
        </w:trPr>
        <w:tc>
          <w:tcPr>
            <w:tcW w:w="7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7072C9" w:rsidRPr="007072C9" w:rsidRDefault="00EC588B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b/>
                <w:kern w:val="0"/>
                <w:szCs w:val="24"/>
              </w:rPr>
            </w:pPr>
            <w:r w:rsidRPr="00EC588B">
              <w:rPr>
                <w:rFonts w:ascii="新細明體" w:eastAsia="新細明體" w:hAnsi="新細明體" w:cs="新細明體" w:hint="eastAsia"/>
                <w:b/>
                <w:kern w:val="0"/>
                <w:szCs w:val="24"/>
              </w:rPr>
              <w:lastRenderedPageBreak/>
              <w:t>6</w:t>
            </w:r>
          </w:p>
        </w:tc>
        <w:tc>
          <w:tcPr>
            <w:tcW w:w="1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2019-06-05 三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ES301</w:t>
            </w:r>
          </w:p>
        </w:tc>
        <w:tc>
          <w:tcPr>
            <w:tcW w:w="19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EC588B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1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4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：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4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0 ～1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5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：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3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0</w:t>
            </w:r>
          </w:p>
        </w:tc>
        <w:tc>
          <w:tcPr>
            <w:tcW w:w="7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50</w:t>
            </w:r>
          </w:p>
        </w:tc>
        <w:tc>
          <w:tcPr>
            <w:tcW w:w="2049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2019/05/23  14:00～2019/06/03  14:00</w:t>
            </w:r>
          </w:p>
        </w:tc>
        <w:tc>
          <w:tcPr>
            <w:tcW w:w="1266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27324</w:t>
            </w:r>
          </w:p>
        </w:tc>
      </w:tr>
      <w:tr w:rsidR="007072C9" w:rsidRPr="007072C9" w:rsidTr="007072C9">
        <w:trPr>
          <w:trHeight w:val="160"/>
          <w:tblCellSpacing w:w="0" w:type="dxa"/>
        </w:trPr>
        <w:tc>
          <w:tcPr>
            <w:tcW w:w="7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7072C9" w:rsidRPr="007072C9" w:rsidRDefault="00EC588B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b/>
                <w:kern w:val="0"/>
                <w:szCs w:val="24"/>
              </w:rPr>
            </w:pPr>
            <w:r w:rsidRPr="00EC588B">
              <w:rPr>
                <w:rFonts w:ascii="新細明體" w:eastAsia="新細明體" w:hAnsi="新細明體" w:cs="新細明體" w:hint="eastAsia"/>
                <w:b/>
                <w:kern w:val="0"/>
                <w:szCs w:val="24"/>
              </w:rPr>
              <w:t>7</w:t>
            </w:r>
          </w:p>
        </w:tc>
        <w:tc>
          <w:tcPr>
            <w:tcW w:w="1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2019-06-05 三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ES301</w:t>
            </w:r>
          </w:p>
        </w:tc>
        <w:tc>
          <w:tcPr>
            <w:tcW w:w="19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EC588B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19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：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3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0 ～2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0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：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2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0</w:t>
            </w:r>
          </w:p>
        </w:tc>
        <w:tc>
          <w:tcPr>
            <w:tcW w:w="7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</w:p>
        </w:tc>
      </w:tr>
      <w:tr w:rsidR="007072C9" w:rsidRPr="007072C9" w:rsidTr="007072C9">
        <w:trPr>
          <w:trHeight w:val="160"/>
          <w:tblCellSpacing w:w="0" w:type="dxa"/>
        </w:trPr>
        <w:tc>
          <w:tcPr>
            <w:tcW w:w="7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7072C9" w:rsidRPr="007072C9" w:rsidRDefault="00EC588B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b/>
                <w:kern w:val="0"/>
                <w:szCs w:val="24"/>
              </w:rPr>
            </w:pPr>
            <w:r w:rsidRPr="00EC588B">
              <w:rPr>
                <w:rFonts w:ascii="新細明體" w:eastAsia="新細明體" w:hAnsi="新細明體" w:cs="新細明體" w:hint="eastAsia"/>
                <w:b/>
                <w:kern w:val="0"/>
                <w:szCs w:val="24"/>
              </w:rPr>
              <w:t>8</w:t>
            </w:r>
          </w:p>
        </w:tc>
        <w:tc>
          <w:tcPr>
            <w:tcW w:w="1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2019-06-12 三</w:t>
            </w:r>
          </w:p>
        </w:tc>
        <w:tc>
          <w:tcPr>
            <w:tcW w:w="9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ES301</w:t>
            </w:r>
          </w:p>
        </w:tc>
        <w:tc>
          <w:tcPr>
            <w:tcW w:w="19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EC588B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1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4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：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4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0 ～1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5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：</w:t>
            </w: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3</w:t>
            </w: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0</w:t>
            </w:r>
          </w:p>
        </w:tc>
        <w:tc>
          <w:tcPr>
            <w:tcW w:w="77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50</w:t>
            </w:r>
          </w:p>
        </w:tc>
        <w:tc>
          <w:tcPr>
            <w:tcW w:w="204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7072C9">
              <w:rPr>
                <w:rFonts w:ascii="新細明體" w:eastAsia="新細明體" w:hAnsi="新細明體" w:cs="新細明體"/>
                <w:kern w:val="0"/>
                <w:szCs w:val="24"/>
              </w:rPr>
              <w:t>2019/06/06  14:00～2019/06/10  14:00</w:t>
            </w:r>
          </w:p>
        </w:tc>
        <w:tc>
          <w:tcPr>
            <w:tcW w:w="12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072C9" w:rsidRPr="007072C9" w:rsidRDefault="007072C9" w:rsidP="007072C9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>
              <w:rPr>
                <w:rFonts w:ascii="新細明體" w:eastAsia="新細明體" w:hAnsi="新細明體" w:cs="新細明體" w:hint="eastAsia"/>
                <w:kern w:val="0"/>
                <w:szCs w:val="24"/>
              </w:rPr>
              <w:t>27325</w:t>
            </w:r>
          </w:p>
        </w:tc>
      </w:tr>
    </w:tbl>
    <w:p w:rsidR="007072C9" w:rsidRDefault="007072C9" w:rsidP="009B650C">
      <w:pPr>
        <w:autoSpaceDE w:val="0"/>
        <w:autoSpaceDN w:val="0"/>
        <w:adjustRightInd w:val="0"/>
      </w:pPr>
    </w:p>
    <w:sectPr w:rsidR="007072C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icrosoftJhengHeiRegular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MjE1tDQwsTQ2NTVR0lEKTi0uzszPAykwrAUAONdeniwAAAA="/>
  </w:docVars>
  <w:rsids>
    <w:rsidRoot w:val="009B650C"/>
    <w:rsid w:val="00244475"/>
    <w:rsid w:val="007072C9"/>
    <w:rsid w:val="009B650C"/>
    <w:rsid w:val="00C30513"/>
    <w:rsid w:val="00E5161C"/>
    <w:rsid w:val="00EC588B"/>
    <w:rsid w:val="00EE0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A3FB5C0-4DBC-44DF-B8D9-8E7F6F448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7072C9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3">
    <w:name w:val="Strong"/>
    <w:basedOn w:val="a0"/>
    <w:uiPriority w:val="22"/>
    <w:qFormat/>
    <w:rsid w:val="007072C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715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0</Words>
  <Characters>1027</Characters>
  <Application>Microsoft Office Word</Application>
  <DocSecurity>0</DocSecurity>
  <Lines>8</Lines>
  <Paragraphs>2</Paragraphs>
  <ScaleCrop>false</ScaleCrop>
  <Company/>
  <LinksUpToDate>false</LinksUpToDate>
  <CharactersWithSpaces>12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9-02-26T12:57:00Z</dcterms:created>
  <dcterms:modified xsi:type="dcterms:W3CDTF">2019-02-26T12:57:00Z</dcterms:modified>
</cp:coreProperties>
</file>